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D6836" w14:textId="55D5883A" w:rsidR="00D91B90" w:rsidRDefault="00D91B90" w:rsidP="00D91B90">
      <w:pPr>
        <w:jc w:val="center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7BD80E68" wp14:editId="539FDC70">
            <wp:extent cx="2886075" cy="3019425"/>
            <wp:effectExtent l="0" t="0" r="9525" b="9525"/>
            <wp:docPr id="1" name="Picture 1" descr="A person with a mustach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ith a mustache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2CB22" w14:textId="340BBCF9" w:rsidR="009A0108" w:rsidRPr="00D91B90" w:rsidRDefault="009A0108">
      <w:pPr>
        <w:rPr>
          <w:b/>
          <w:bCs/>
          <w:sz w:val="28"/>
          <w:szCs w:val="28"/>
          <w:u w:val="single"/>
        </w:rPr>
      </w:pPr>
      <w:r w:rsidRPr="00D91B90">
        <w:rPr>
          <w:b/>
          <w:bCs/>
          <w:sz w:val="28"/>
          <w:szCs w:val="28"/>
          <w:u w:val="single"/>
        </w:rPr>
        <w:t>Brian Sinclair’s death: What happened at the</w:t>
      </w:r>
      <w:r w:rsidRPr="00D91B90">
        <w:rPr>
          <w:b/>
          <w:bCs/>
          <w:sz w:val="28"/>
          <w:szCs w:val="28"/>
          <w:u w:val="single"/>
        </w:rPr>
        <w:t xml:space="preserve"> </w:t>
      </w:r>
      <w:r w:rsidRPr="00D91B90">
        <w:rPr>
          <w:b/>
          <w:bCs/>
          <w:sz w:val="28"/>
          <w:szCs w:val="28"/>
          <w:u w:val="single"/>
        </w:rPr>
        <w:t>Health Sciences Centre Emergency Department</w:t>
      </w:r>
      <w:r w:rsidRPr="00D91B90">
        <w:rPr>
          <w:b/>
          <w:bCs/>
          <w:sz w:val="28"/>
          <w:szCs w:val="28"/>
          <w:u w:val="single"/>
        </w:rPr>
        <w:t xml:space="preserve"> (</w:t>
      </w:r>
      <w:r w:rsidRPr="00D91B90">
        <w:rPr>
          <w:b/>
          <w:bCs/>
          <w:sz w:val="28"/>
          <w:szCs w:val="28"/>
          <w:u w:val="single"/>
        </w:rPr>
        <w:t>HSC ED</w:t>
      </w:r>
      <w:r w:rsidRPr="00D91B90">
        <w:rPr>
          <w:b/>
          <w:bCs/>
          <w:sz w:val="28"/>
          <w:szCs w:val="28"/>
          <w:u w:val="single"/>
        </w:rPr>
        <w:t>)</w:t>
      </w:r>
    </w:p>
    <w:p w14:paraId="53F650CA" w14:textId="77777777" w:rsidR="009A0108" w:rsidRPr="00D91B90" w:rsidRDefault="009A0108">
      <w:pPr>
        <w:rPr>
          <w:sz w:val="28"/>
          <w:szCs w:val="28"/>
        </w:rPr>
      </w:pPr>
      <w:r w:rsidRPr="00D91B90">
        <w:rPr>
          <w:sz w:val="28"/>
          <w:szCs w:val="28"/>
        </w:rPr>
        <w:t>Brian Sinclair is an Indigenous man who died in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 xml:space="preserve">September 2008 of complications from a </w:t>
      </w:r>
      <w:r w:rsidRPr="00D91B90">
        <w:rPr>
          <w:sz w:val="28"/>
          <w:szCs w:val="28"/>
        </w:rPr>
        <w:t>treatable bladder</w:t>
      </w:r>
      <w:r w:rsidRPr="00D91B90">
        <w:rPr>
          <w:sz w:val="28"/>
          <w:szCs w:val="28"/>
        </w:rPr>
        <w:t xml:space="preserve"> infection after being ignored for 34 hours in </w:t>
      </w:r>
      <w:r w:rsidRPr="00D91B90">
        <w:rPr>
          <w:sz w:val="28"/>
          <w:szCs w:val="28"/>
        </w:rPr>
        <w:t>an emergency</w:t>
      </w:r>
      <w:r w:rsidRPr="00D91B90">
        <w:rPr>
          <w:sz w:val="28"/>
          <w:szCs w:val="28"/>
        </w:rPr>
        <w:t xml:space="preserve"> department of an urban Canadian </w:t>
      </w:r>
      <w:r w:rsidRPr="00D91B90">
        <w:rPr>
          <w:sz w:val="28"/>
          <w:szCs w:val="28"/>
        </w:rPr>
        <w:t>hospital. The</w:t>
      </w:r>
      <w:r w:rsidRPr="00D91B90">
        <w:rPr>
          <w:sz w:val="28"/>
          <w:szCs w:val="28"/>
        </w:rPr>
        <w:t xml:space="preserve"> following is a summary of the events leading up to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 xml:space="preserve">his </w:t>
      </w:r>
      <w:r w:rsidRPr="00D91B90">
        <w:rPr>
          <w:sz w:val="28"/>
          <w:szCs w:val="28"/>
        </w:rPr>
        <w:t>death. In</w:t>
      </w:r>
      <w:r w:rsidRPr="00D91B90">
        <w:rPr>
          <w:sz w:val="28"/>
          <w:szCs w:val="28"/>
        </w:rPr>
        <w:t xml:space="preserve"> the afternoon of September 19th, </w:t>
      </w:r>
      <w:r w:rsidRPr="00D91B90">
        <w:rPr>
          <w:sz w:val="28"/>
          <w:szCs w:val="28"/>
        </w:rPr>
        <w:t>2008,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Brian Sinclair</w:t>
      </w:r>
      <w:r w:rsidRPr="00D91B90">
        <w:rPr>
          <w:sz w:val="28"/>
          <w:szCs w:val="28"/>
        </w:rPr>
        <w:t xml:space="preserve">, a </w:t>
      </w:r>
      <w:r w:rsidRPr="00D91B90">
        <w:rPr>
          <w:sz w:val="28"/>
          <w:szCs w:val="28"/>
        </w:rPr>
        <w:t>45-year-old</w:t>
      </w:r>
      <w:r w:rsidRPr="00D91B90">
        <w:rPr>
          <w:sz w:val="28"/>
          <w:szCs w:val="28"/>
        </w:rPr>
        <w:t xml:space="preserve"> resident of Winnipeg who </w:t>
      </w:r>
      <w:r w:rsidRPr="00D91B90">
        <w:rPr>
          <w:sz w:val="28"/>
          <w:szCs w:val="28"/>
        </w:rPr>
        <w:t>used a</w:t>
      </w:r>
      <w:r w:rsidRPr="00D91B90">
        <w:rPr>
          <w:sz w:val="28"/>
          <w:szCs w:val="28"/>
        </w:rPr>
        <w:t xml:space="preserve"> wheelchair, went to the Health Action Centre, </w:t>
      </w:r>
      <w:r w:rsidRPr="00D91B90">
        <w:rPr>
          <w:sz w:val="28"/>
          <w:szCs w:val="28"/>
        </w:rPr>
        <w:t>a community</w:t>
      </w:r>
      <w:r w:rsidRPr="00D91B90">
        <w:rPr>
          <w:sz w:val="28"/>
          <w:szCs w:val="28"/>
        </w:rPr>
        <w:t xml:space="preserve"> health care centre where he was often </w:t>
      </w:r>
      <w:r w:rsidRPr="00D91B90">
        <w:rPr>
          <w:sz w:val="28"/>
          <w:szCs w:val="28"/>
        </w:rPr>
        <w:t>a patient</w:t>
      </w:r>
      <w:r w:rsidRPr="00D91B90">
        <w:rPr>
          <w:sz w:val="28"/>
          <w:szCs w:val="28"/>
        </w:rPr>
        <w:t xml:space="preserve">. He went there because he was </w:t>
      </w:r>
      <w:r w:rsidRPr="00D91B90">
        <w:rPr>
          <w:sz w:val="28"/>
          <w:szCs w:val="28"/>
        </w:rPr>
        <w:t>experiencing pain</w:t>
      </w:r>
      <w:r w:rsidRPr="00D91B90">
        <w:rPr>
          <w:sz w:val="28"/>
          <w:szCs w:val="28"/>
        </w:rPr>
        <w:t xml:space="preserve"> and needed assistance with the catheter bag </w:t>
      </w:r>
      <w:r w:rsidRPr="00D91B90">
        <w:rPr>
          <w:sz w:val="28"/>
          <w:szCs w:val="28"/>
        </w:rPr>
        <w:t>he used</w:t>
      </w:r>
      <w:r w:rsidRPr="00D91B90">
        <w:rPr>
          <w:sz w:val="28"/>
          <w:szCs w:val="28"/>
        </w:rPr>
        <w:t xml:space="preserve">. He was seen first by a nurse, and then a </w:t>
      </w:r>
      <w:r w:rsidRPr="00D91B90">
        <w:rPr>
          <w:sz w:val="28"/>
          <w:szCs w:val="28"/>
        </w:rPr>
        <w:t>family physician</w:t>
      </w:r>
      <w:r w:rsidRPr="00D91B90">
        <w:rPr>
          <w:sz w:val="28"/>
          <w:szCs w:val="28"/>
        </w:rPr>
        <w:t xml:space="preserve">. The physician determined that his </w:t>
      </w:r>
      <w:r w:rsidRPr="00D91B90">
        <w:rPr>
          <w:sz w:val="28"/>
          <w:szCs w:val="28"/>
        </w:rPr>
        <w:t>catheter needed</w:t>
      </w:r>
      <w:r w:rsidRPr="00D91B90">
        <w:rPr>
          <w:sz w:val="28"/>
          <w:szCs w:val="28"/>
        </w:rPr>
        <w:t xml:space="preserve"> to be changed. The nurse and </w:t>
      </w:r>
      <w:r w:rsidRPr="00D91B90">
        <w:rPr>
          <w:sz w:val="28"/>
          <w:szCs w:val="28"/>
        </w:rPr>
        <w:t>physician decided</w:t>
      </w:r>
      <w:r w:rsidRPr="00D91B90">
        <w:rPr>
          <w:sz w:val="28"/>
          <w:szCs w:val="28"/>
        </w:rPr>
        <w:t xml:space="preserve"> that this should not be done at the </w:t>
      </w:r>
      <w:r w:rsidRPr="00D91B90">
        <w:rPr>
          <w:sz w:val="28"/>
          <w:szCs w:val="28"/>
        </w:rPr>
        <w:t>Health Action</w:t>
      </w:r>
      <w:r w:rsidRPr="00D91B90">
        <w:rPr>
          <w:sz w:val="28"/>
          <w:szCs w:val="28"/>
        </w:rPr>
        <w:t xml:space="preserve"> Centre because they were worried </w:t>
      </w:r>
      <w:r w:rsidRPr="00D91B90">
        <w:rPr>
          <w:sz w:val="28"/>
          <w:szCs w:val="28"/>
        </w:rPr>
        <w:t>about ensuring</w:t>
      </w:r>
      <w:r w:rsidRPr="00D91B90">
        <w:rPr>
          <w:sz w:val="28"/>
          <w:szCs w:val="28"/>
        </w:rPr>
        <w:t xml:space="preserve"> that the catheter change was done in a </w:t>
      </w:r>
      <w:r w:rsidRPr="00D91B90">
        <w:rPr>
          <w:sz w:val="28"/>
          <w:szCs w:val="28"/>
        </w:rPr>
        <w:t>sterile environment</w:t>
      </w:r>
      <w:r w:rsidRPr="00D91B90">
        <w:rPr>
          <w:sz w:val="28"/>
          <w:szCs w:val="28"/>
        </w:rPr>
        <w:t xml:space="preserve">, they did not think they could lift him, </w:t>
      </w:r>
      <w:r w:rsidRPr="00D91B90">
        <w:rPr>
          <w:sz w:val="28"/>
          <w:szCs w:val="28"/>
        </w:rPr>
        <w:t>and because</w:t>
      </w:r>
      <w:r w:rsidRPr="00D91B90">
        <w:rPr>
          <w:sz w:val="28"/>
          <w:szCs w:val="28"/>
        </w:rPr>
        <w:t xml:space="preserve"> it was important to get lab results quickly. As </w:t>
      </w:r>
      <w:r w:rsidRPr="00D91B90">
        <w:rPr>
          <w:sz w:val="28"/>
          <w:szCs w:val="28"/>
        </w:rPr>
        <w:t>a result</w:t>
      </w:r>
      <w:r w:rsidRPr="00D91B90">
        <w:rPr>
          <w:sz w:val="28"/>
          <w:szCs w:val="28"/>
        </w:rPr>
        <w:t xml:space="preserve">, the physician decided to send Mr. Sinclair to </w:t>
      </w:r>
      <w:r w:rsidRPr="00D91B90">
        <w:rPr>
          <w:sz w:val="28"/>
          <w:szCs w:val="28"/>
        </w:rPr>
        <w:t>the Health</w:t>
      </w:r>
      <w:r w:rsidRPr="00D91B90">
        <w:rPr>
          <w:sz w:val="28"/>
          <w:szCs w:val="28"/>
        </w:rPr>
        <w:t xml:space="preserve"> Sciences Centre Emergency Department [HSCED</w:t>
      </w:r>
      <w:r w:rsidRPr="00D91B90">
        <w:rPr>
          <w:sz w:val="28"/>
          <w:szCs w:val="28"/>
        </w:rPr>
        <w:t>]. The</w:t>
      </w:r>
      <w:r w:rsidRPr="00D91B90">
        <w:rPr>
          <w:sz w:val="28"/>
          <w:szCs w:val="28"/>
        </w:rPr>
        <w:t xml:space="preserve"> physician told Mr. Sinclair that she was </w:t>
      </w:r>
      <w:r w:rsidRPr="00D91B90">
        <w:rPr>
          <w:sz w:val="28"/>
          <w:szCs w:val="28"/>
        </w:rPr>
        <w:t>sending him</w:t>
      </w:r>
      <w:r w:rsidRPr="00D91B90">
        <w:rPr>
          <w:sz w:val="28"/>
          <w:szCs w:val="28"/>
        </w:rPr>
        <w:t xml:space="preserve"> to the HSC and that she would arrange a </w:t>
      </w:r>
      <w:r w:rsidRPr="00D91B90">
        <w:rPr>
          <w:sz w:val="28"/>
          <w:szCs w:val="28"/>
        </w:rPr>
        <w:t>ride. He</w:t>
      </w:r>
      <w:r w:rsidRPr="00D91B90">
        <w:rPr>
          <w:sz w:val="28"/>
          <w:szCs w:val="28"/>
        </w:rPr>
        <w:t xml:space="preserve"> agreed. Because he was stable, the nurse </w:t>
      </w:r>
      <w:r w:rsidRPr="00D91B90">
        <w:rPr>
          <w:sz w:val="28"/>
          <w:szCs w:val="28"/>
        </w:rPr>
        <w:t>and physician</w:t>
      </w:r>
      <w:r w:rsidRPr="00D91B90">
        <w:rPr>
          <w:sz w:val="28"/>
          <w:szCs w:val="28"/>
        </w:rPr>
        <w:t xml:space="preserve"> decided that he could take a taxi to the HSC.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 xml:space="preserve">At first, Mr. Sinclair offered to wheel himself to </w:t>
      </w:r>
      <w:r w:rsidRPr="00D91B90">
        <w:rPr>
          <w:sz w:val="28"/>
          <w:szCs w:val="28"/>
        </w:rPr>
        <w:t xml:space="preserve">the </w:t>
      </w:r>
      <w:r w:rsidRPr="00D91B90">
        <w:rPr>
          <w:sz w:val="28"/>
          <w:szCs w:val="28"/>
        </w:rPr>
        <w:t xml:space="preserve">HSC, but the medical staff said </w:t>
      </w:r>
      <w:r w:rsidRPr="00D91B90">
        <w:rPr>
          <w:sz w:val="28"/>
          <w:szCs w:val="28"/>
        </w:rPr>
        <w:lastRenderedPageBreak/>
        <w:t xml:space="preserve">they would arrange </w:t>
      </w:r>
      <w:r w:rsidRPr="00D91B90">
        <w:rPr>
          <w:sz w:val="28"/>
          <w:szCs w:val="28"/>
        </w:rPr>
        <w:t>the transportation</w:t>
      </w:r>
      <w:r w:rsidRPr="00D91B90">
        <w:rPr>
          <w:sz w:val="28"/>
          <w:szCs w:val="28"/>
        </w:rPr>
        <w:t xml:space="preserve">. Before he left in the taxi, Mr. </w:t>
      </w:r>
      <w:r w:rsidRPr="00D91B90">
        <w:rPr>
          <w:sz w:val="28"/>
          <w:szCs w:val="28"/>
        </w:rPr>
        <w:t>Sinclair was</w:t>
      </w:r>
      <w:r w:rsidRPr="00D91B90">
        <w:rPr>
          <w:sz w:val="28"/>
          <w:szCs w:val="28"/>
        </w:rPr>
        <w:t xml:space="preserve"> given a letter outlining his condition and was </w:t>
      </w:r>
      <w:r w:rsidRPr="00D91B90">
        <w:rPr>
          <w:sz w:val="28"/>
          <w:szCs w:val="28"/>
        </w:rPr>
        <w:t>told to</w:t>
      </w:r>
      <w:r w:rsidRPr="00D91B90">
        <w:rPr>
          <w:sz w:val="28"/>
          <w:szCs w:val="28"/>
        </w:rPr>
        <w:t xml:space="preserve"> give the letter to the </w:t>
      </w:r>
      <w:r w:rsidRPr="00D91B90">
        <w:rPr>
          <w:sz w:val="28"/>
          <w:szCs w:val="28"/>
        </w:rPr>
        <w:t xml:space="preserve">nurse. </w:t>
      </w:r>
    </w:p>
    <w:p w14:paraId="5ECCB7B5" w14:textId="77777777" w:rsidR="00CD7B15" w:rsidRPr="00D91B90" w:rsidRDefault="009A0108">
      <w:pPr>
        <w:rPr>
          <w:sz w:val="28"/>
          <w:szCs w:val="28"/>
        </w:rPr>
      </w:pPr>
      <w:r w:rsidRPr="00D91B90">
        <w:rPr>
          <w:sz w:val="28"/>
          <w:szCs w:val="28"/>
        </w:rPr>
        <w:t>Based</w:t>
      </w:r>
      <w:r w:rsidRPr="00D91B90">
        <w:rPr>
          <w:sz w:val="28"/>
          <w:szCs w:val="28"/>
        </w:rPr>
        <w:t xml:space="preserve"> on video footage of the HSC ED, when </w:t>
      </w:r>
      <w:r w:rsidRPr="00D91B90">
        <w:rPr>
          <w:sz w:val="28"/>
          <w:szCs w:val="28"/>
        </w:rPr>
        <w:t>Mr. Sinclair</w:t>
      </w:r>
      <w:r w:rsidRPr="00D91B90">
        <w:rPr>
          <w:sz w:val="28"/>
          <w:szCs w:val="28"/>
        </w:rPr>
        <w:t xml:space="preserve"> arrived at the HSC at 2:53 p.m., he was alert </w:t>
      </w:r>
      <w:r w:rsidRPr="00D91B90">
        <w:rPr>
          <w:sz w:val="28"/>
          <w:szCs w:val="28"/>
        </w:rPr>
        <w:t>and wheeled</w:t>
      </w:r>
      <w:r w:rsidRPr="00D91B90">
        <w:rPr>
          <w:sz w:val="28"/>
          <w:szCs w:val="28"/>
        </w:rPr>
        <w:t xml:space="preserve"> himself to the triage desk. He was greeted </w:t>
      </w:r>
      <w:r w:rsidRPr="00D91B90">
        <w:rPr>
          <w:sz w:val="28"/>
          <w:szCs w:val="28"/>
        </w:rPr>
        <w:t>by a</w:t>
      </w:r>
      <w:r w:rsidRPr="00D91B90">
        <w:rPr>
          <w:sz w:val="28"/>
          <w:szCs w:val="28"/>
        </w:rPr>
        <w:t xml:space="preserve"> triage aid who is seen on the video interacting </w:t>
      </w:r>
      <w:r w:rsidRPr="00D91B90">
        <w:rPr>
          <w:sz w:val="28"/>
          <w:szCs w:val="28"/>
        </w:rPr>
        <w:t>with M</w:t>
      </w:r>
      <w:r w:rsidR="00CD7B15" w:rsidRPr="00D91B90">
        <w:rPr>
          <w:sz w:val="28"/>
          <w:szCs w:val="28"/>
        </w:rPr>
        <w:t>r</w:t>
      </w:r>
      <w:r w:rsidRPr="00D91B90">
        <w:rPr>
          <w:sz w:val="28"/>
          <w:szCs w:val="28"/>
        </w:rPr>
        <w:t xml:space="preserve">. Sinclair for about 30 </w:t>
      </w:r>
      <w:r w:rsidR="00CD7B15" w:rsidRPr="00D91B90">
        <w:rPr>
          <w:sz w:val="28"/>
          <w:szCs w:val="28"/>
        </w:rPr>
        <w:t>seconds and</w:t>
      </w:r>
      <w:r w:rsidRPr="00D91B90">
        <w:rPr>
          <w:sz w:val="28"/>
          <w:szCs w:val="28"/>
        </w:rPr>
        <w:t xml:space="preserve"> bending over </w:t>
      </w:r>
      <w:r w:rsidR="00CD7B15" w:rsidRPr="00D91B90">
        <w:rPr>
          <w:sz w:val="28"/>
          <w:szCs w:val="28"/>
        </w:rPr>
        <w:t>to get</w:t>
      </w:r>
      <w:r w:rsidRPr="00D91B90">
        <w:rPr>
          <w:sz w:val="28"/>
          <w:szCs w:val="28"/>
        </w:rPr>
        <w:t xml:space="preserve"> closer to Mr. Sinclair with the triage list in his </w:t>
      </w:r>
      <w:r w:rsidR="00CD7B15" w:rsidRPr="00D91B90">
        <w:rPr>
          <w:sz w:val="28"/>
          <w:szCs w:val="28"/>
        </w:rPr>
        <w:t>hand. The</w:t>
      </w:r>
      <w:r w:rsidRPr="00D91B90">
        <w:rPr>
          <w:sz w:val="28"/>
          <w:szCs w:val="28"/>
        </w:rPr>
        <w:t xml:space="preserve"> aid was supposed to record Mr. Sinclair’s </w:t>
      </w:r>
      <w:r w:rsidR="00CD7B15" w:rsidRPr="00D91B90">
        <w:rPr>
          <w:sz w:val="28"/>
          <w:szCs w:val="28"/>
        </w:rPr>
        <w:t>name, time</w:t>
      </w:r>
      <w:r w:rsidRPr="00D91B90">
        <w:rPr>
          <w:sz w:val="28"/>
          <w:szCs w:val="28"/>
        </w:rPr>
        <w:t xml:space="preserve"> of arrival and medical issue. However, either </w:t>
      </w:r>
      <w:r w:rsidR="00CD7B15" w:rsidRPr="00D91B90">
        <w:rPr>
          <w:sz w:val="28"/>
          <w:szCs w:val="28"/>
        </w:rPr>
        <w:t>the aid</w:t>
      </w:r>
      <w:r w:rsidRPr="00D91B90">
        <w:rPr>
          <w:sz w:val="28"/>
          <w:szCs w:val="28"/>
        </w:rPr>
        <w:t xml:space="preserve"> did not do these things or, if the aid did record </w:t>
      </w:r>
      <w:r w:rsidR="00CD7B15" w:rsidRPr="00D91B90">
        <w:rPr>
          <w:sz w:val="28"/>
          <w:szCs w:val="28"/>
        </w:rPr>
        <w:t>this information</w:t>
      </w:r>
      <w:r w:rsidRPr="00D91B90">
        <w:rPr>
          <w:sz w:val="28"/>
          <w:szCs w:val="28"/>
        </w:rPr>
        <w:t xml:space="preserve">, for some unknown reason Mr. Sinclair </w:t>
      </w:r>
      <w:r w:rsidR="00CD7B15" w:rsidRPr="00D91B90">
        <w:rPr>
          <w:sz w:val="28"/>
          <w:szCs w:val="28"/>
        </w:rPr>
        <w:t>was never</w:t>
      </w:r>
      <w:r w:rsidRPr="00D91B90">
        <w:rPr>
          <w:sz w:val="28"/>
          <w:szCs w:val="28"/>
        </w:rPr>
        <w:t xml:space="preserve"> called back to the triage desk and a chart </w:t>
      </w:r>
      <w:r w:rsidR="00CD7B15" w:rsidRPr="00D91B90">
        <w:rPr>
          <w:sz w:val="28"/>
          <w:szCs w:val="28"/>
        </w:rPr>
        <w:t>was never</w:t>
      </w:r>
      <w:r w:rsidRPr="00D91B90">
        <w:rPr>
          <w:sz w:val="28"/>
          <w:szCs w:val="28"/>
        </w:rPr>
        <w:t xml:space="preserve"> started for him. As a result, Mr. Sinclair was </w:t>
      </w:r>
      <w:r w:rsidR="00CD7B15" w:rsidRPr="00D91B90">
        <w:rPr>
          <w:sz w:val="28"/>
          <w:szCs w:val="28"/>
        </w:rPr>
        <w:t>not recorded</w:t>
      </w:r>
      <w:r w:rsidRPr="00D91B90">
        <w:rPr>
          <w:sz w:val="28"/>
          <w:szCs w:val="28"/>
        </w:rPr>
        <w:t xml:space="preserve"> as a patient who needed to be assessed </w:t>
      </w:r>
      <w:r w:rsidR="00CD7B15" w:rsidRPr="00D91B90">
        <w:rPr>
          <w:sz w:val="28"/>
          <w:szCs w:val="28"/>
        </w:rPr>
        <w:t>by the</w:t>
      </w:r>
      <w:r w:rsidRPr="00D91B90">
        <w:rPr>
          <w:sz w:val="28"/>
          <w:szCs w:val="28"/>
        </w:rPr>
        <w:t xml:space="preserve"> triage </w:t>
      </w:r>
      <w:r w:rsidR="00CD7B15" w:rsidRPr="00D91B90">
        <w:rPr>
          <w:sz w:val="28"/>
          <w:szCs w:val="28"/>
        </w:rPr>
        <w:t xml:space="preserve">nurse. </w:t>
      </w:r>
    </w:p>
    <w:p w14:paraId="205B28B3" w14:textId="77777777" w:rsidR="00CD7B15" w:rsidRPr="00D91B90" w:rsidRDefault="00CD7B15">
      <w:pPr>
        <w:rPr>
          <w:sz w:val="28"/>
          <w:szCs w:val="28"/>
        </w:rPr>
      </w:pPr>
      <w:r w:rsidRPr="00D91B90">
        <w:rPr>
          <w:sz w:val="28"/>
          <w:szCs w:val="28"/>
        </w:rPr>
        <w:t>After</w:t>
      </w:r>
      <w:r w:rsidR="009A0108" w:rsidRPr="00D91B90">
        <w:rPr>
          <w:sz w:val="28"/>
          <w:szCs w:val="28"/>
        </w:rPr>
        <w:t xml:space="preserve"> this interaction, Mr. Sinclair wheeled himself into </w:t>
      </w:r>
      <w:r w:rsidRPr="00D91B90">
        <w:rPr>
          <w:sz w:val="28"/>
          <w:szCs w:val="28"/>
        </w:rPr>
        <w:t>a corner</w:t>
      </w:r>
      <w:r w:rsidR="009A0108" w:rsidRPr="00D91B90">
        <w:rPr>
          <w:sz w:val="28"/>
          <w:szCs w:val="28"/>
        </w:rPr>
        <w:t xml:space="preserve"> behind the security desk. He took the letter </w:t>
      </w:r>
      <w:r w:rsidRPr="00D91B90">
        <w:rPr>
          <w:sz w:val="28"/>
          <w:szCs w:val="28"/>
        </w:rPr>
        <w:t>out of</w:t>
      </w:r>
      <w:r w:rsidR="009A0108" w:rsidRPr="00D91B90">
        <w:rPr>
          <w:sz w:val="28"/>
          <w:szCs w:val="28"/>
        </w:rPr>
        <w:t xml:space="preserve"> his pocket and then put it away a short while </w:t>
      </w:r>
      <w:r w:rsidRPr="00D91B90">
        <w:rPr>
          <w:sz w:val="28"/>
          <w:szCs w:val="28"/>
        </w:rPr>
        <w:t>later. It</w:t>
      </w:r>
      <w:r w:rsidR="009A0108" w:rsidRPr="00D91B90">
        <w:rPr>
          <w:sz w:val="28"/>
          <w:szCs w:val="28"/>
        </w:rPr>
        <w:t xml:space="preserve"> is clear he was told to wait to be called and so </w:t>
      </w:r>
      <w:r w:rsidRPr="00D91B90">
        <w:rPr>
          <w:sz w:val="28"/>
          <w:szCs w:val="28"/>
        </w:rPr>
        <w:t>was wheeling</w:t>
      </w:r>
      <w:r w:rsidR="009A0108" w:rsidRPr="00D91B90">
        <w:rPr>
          <w:sz w:val="28"/>
          <w:szCs w:val="28"/>
        </w:rPr>
        <w:t xml:space="preserve"> himself out of the way to wait. For the </w:t>
      </w:r>
      <w:r w:rsidRPr="00D91B90">
        <w:rPr>
          <w:sz w:val="28"/>
          <w:szCs w:val="28"/>
        </w:rPr>
        <w:t>whole time</w:t>
      </w:r>
      <w:r w:rsidR="009A0108" w:rsidRPr="00D91B90">
        <w:rPr>
          <w:sz w:val="28"/>
          <w:szCs w:val="28"/>
        </w:rPr>
        <w:t xml:space="preserve"> he was in the HSC ED, Mr. Sinclair was </w:t>
      </w:r>
      <w:r w:rsidRPr="00D91B90">
        <w:rPr>
          <w:sz w:val="28"/>
          <w:szCs w:val="28"/>
        </w:rPr>
        <w:t>positioned in</w:t>
      </w:r>
      <w:r w:rsidR="009A0108" w:rsidRPr="00D91B90">
        <w:rPr>
          <w:sz w:val="28"/>
          <w:szCs w:val="28"/>
        </w:rPr>
        <w:t xml:space="preserve"> a way that he was visible to people walking </w:t>
      </w:r>
      <w:r w:rsidRPr="00D91B90">
        <w:rPr>
          <w:sz w:val="28"/>
          <w:szCs w:val="28"/>
        </w:rPr>
        <w:t>around the</w:t>
      </w:r>
      <w:r w:rsidR="009A0108" w:rsidRPr="00D91B90">
        <w:rPr>
          <w:sz w:val="28"/>
          <w:szCs w:val="28"/>
        </w:rPr>
        <w:t xml:space="preserve"> ED.</w:t>
      </w:r>
      <w:r w:rsidRPr="00D91B90">
        <w:rPr>
          <w:sz w:val="28"/>
          <w:szCs w:val="28"/>
        </w:rPr>
        <w:t xml:space="preserve"> </w:t>
      </w:r>
    </w:p>
    <w:p w14:paraId="1C36C861" w14:textId="77777777" w:rsidR="00CD7B15" w:rsidRPr="00D91B90" w:rsidRDefault="009A0108">
      <w:pPr>
        <w:rPr>
          <w:sz w:val="28"/>
          <w:szCs w:val="28"/>
        </w:rPr>
      </w:pPr>
      <w:r w:rsidRPr="00D91B90">
        <w:rPr>
          <w:sz w:val="28"/>
          <w:szCs w:val="28"/>
        </w:rPr>
        <w:t xml:space="preserve">At 3:15 p.m., Mr. Sinclair is seen moving in front of </w:t>
      </w:r>
      <w:r w:rsidR="00CD7B15" w:rsidRPr="00D91B90">
        <w:rPr>
          <w:sz w:val="28"/>
          <w:szCs w:val="28"/>
        </w:rPr>
        <w:t>the security</w:t>
      </w:r>
      <w:r w:rsidRPr="00D91B90">
        <w:rPr>
          <w:sz w:val="28"/>
          <w:szCs w:val="28"/>
        </w:rPr>
        <w:t xml:space="preserve"> desk, wheeling himself past the triage </w:t>
      </w:r>
      <w:r w:rsidR="00CD7B15" w:rsidRPr="00D91B90">
        <w:rPr>
          <w:sz w:val="28"/>
          <w:szCs w:val="28"/>
        </w:rPr>
        <w:t>desk area</w:t>
      </w:r>
      <w:r w:rsidRPr="00D91B90">
        <w:rPr>
          <w:sz w:val="28"/>
          <w:szCs w:val="28"/>
        </w:rPr>
        <w:t xml:space="preserve"> and then wheeling himself to park his </w:t>
      </w:r>
      <w:r w:rsidR="00CD7B15" w:rsidRPr="00D91B90">
        <w:rPr>
          <w:sz w:val="28"/>
          <w:szCs w:val="28"/>
        </w:rPr>
        <w:t>wheelchair very</w:t>
      </w:r>
      <w:r w:rsidRPr="00D91B90">
        <w:rPr>
          <w:sz w:val="28"/>
          <w:szCs w:val="28"/>
        </w:rPr>
        <w:t xml:space="preserve"> close to the security desk. At 3:37 p.m., Mr. </w:t>
      </w:r>
      <w:r w:rsidR="00CD7B15" w:rsidRPr="00D91B90">
        <w:rPr>
          <w:sz w:val="28"/>
          <w:szCs w:val="28"/>
        </w:rPr>
        <w:t>Sinclair can</w:t>
      </w:r>
      <w:r w:rsidRPr="00D91B90">
        <w:rPr>
          <w:sz w:val="28"/>
          <w:szCs w:val="28"/>
        </w:rPr>
        <w:t xml:space="preserve"> be seen returning from the washroom area </w:t>
      </w:r>
      <w:r w:rsidR="00CD7B15" w:rsidRPr="00D91B90">
        <w:rPr>
          <w:sz w:val="28"/>
          <w:szCs w:val="28"/>
        </w:rPr>
        <w:t>of the</w:t>
      </w:r>
      <w:r w:rsidRPr="00D91B90">
        <w:rPr>
          <w:sz w:val="28"/>
          <w:szCs w:val="28"/>
        </w:rPr>
        <w:t xml:space="preserve"> waiting room. At about 3:40 p.m., Mr. Sinclair </w:t>
      </w:r>
      <w:r w:rsidR="00CD7B15" w:rsidRPr="00D91B90">
        <w:rPr>
          <w:sz w:val="28"/>
          <w:szCs w:val="28"/>
        </w:rPr>
        <w:t>is asked</w:t>
      </w:r>
      <w:r w:rsidRPr="00D91B90">
        <w:rPr>
          <w:sz w:val="28"/>
          <w:szCs w:val="28"/>
        </w:rPr>
        <w:t xml:space="preserve"> by a security guard to move from the </w:t>
      </w:r>
      <w:r w:rsidR="00CD7B15" w:rsidRPr="00D91B90">
        <w:rPr>
          <w:sz w:val="28"/>
          <w:szCs w:val="28"/>
        </w:rPr>
        <w:t>security desk</w:t>
      </w:r>
      <w:r w:rsidRPr="00D91B90">
        <w:rPr>
          <w:sz w:val="28"/>
          <w:szCs w:val="28"/>
        </w:rPr>
        <w:t xml:space="preserve"> area and Mr. Sinclair did so. At about 6:00 p.m., </w:t>
      </w:r>
      <w:r w:rsidR="00CD7B15" w:rsidRPr="00D91B90">
        <w:rPr>
          <w:sz w:val="28"/>
          <w:szCs w:val="28"/>
        </w:rPr>
        <w:t>he wheeled</w:t>
      </w:r>
      <w:r w:rsidRPr="00D91B90">
        <w:rPr>
          <w:sz w:val="28"/>
          <w:szCs w:val="28"/>
        </w:rPr>
        <w:t xml:space="preserve"> himself to the security desk and spoke with </w:t>
      </w:r>
      <w:r w:rsidR="00CD7B15" w:rsidRPr="00D91B90">
        <w:rPr>
          <w:sz w:val="28"/>
          <w:szCs w:val="28"/>
        </w:rPr>
        <w:t>a guard</w:t>
      </w:r>
      <w:r w:rsidRPr="00D91B90">
        <w:rPr>
          <w:sz w:val="28"/>
          <w:szCs w:val="28"/>
        </w:rPr>
        <w:t xml:space="preserve">. The video shows that by 8:01 p.m. he is </w:t>
      </w:r>
      <w:r w:rsidR="00CD7B15" w:rsidRPr="00D91B90">
        <w:rPr>
          <w:sz w:val="28"/>
          <w:szCs w:val="28"/>
        </w:rPr>
        <w:t>slumped in</w:t>
      </w:r>
      <w:r w:rsidRPr="00D91B90">
        <w:rPr>
          <w:sz w:val="28"/>
          <w:szCs w:val="28"/>
        </w:rPr>
        <w:t xml:space="preserve"> his wheelchair where he remains until the </w:t>
      </w:r>
      <w:r w:rsidR="00CD7B15" w:rsidRPr="00D91B90">
        <w:rPr>
          <w:sz w:val="28"/>
          <w:szCs w:val="28"/>
        </w:rPr>
        <w:t>early morning</w:t>
      </w:r>
      <w:r w:rsidRPr="00D91B90">
        <w:rPr>
          <w:sz w:val="28"/>
          <w:szCs w:val="28"/>
        </w:rPr>
        <w:t xml:space="preserve"> of the next </w:t>
      </w:r>
      <w:r w:rsidR="00CD7B15" w:rsidRPr="00D91B90">
        <w:rPr>
          <w:sz w:val="28"/>
          <w:szCs w:val="28"/>
        </w:rPr>
        <w:t xml:space="preserve">day. </w:t>
      </w:r>
    </w:p>
    <w:p w14:paraId="59752F55" w14:textId="0FB84F75" w:rsidR="00D25D02" w:rsidRPr="00D91B90" w:rsidRDefault="00CD7B15">
      <w:pPr>
        <w:rPr>
          <w:sz w:val="28"/>
          <w:szCs w:val="28"/>
        </w:rPr>
      </w:pPr>
      <w:r w:rsidRPr="00D91B90">
        <w:rPr>
          <w:sz w:val="28"/>
          <w:szCs w:val="28"/>
        </w:rPr>
        <w:t>A</w:t>
      </w:r>
      <w:r w:rsidR="009A0108" w:rsidRPr="00D91B90">
        <w:rPr>
          <w:sz w:val="28"/>
          <w:szCs w:val="28"/>
        </w:rPr>
        <w:t xml:space="preserve"> nurse checked on patients in the waiting room in </w:t>
      </w:r>
      <w:r w:rsidRPr="00D91B90">
        <w:rPr>
          <w:sz w:val="28"/>
          <w:szCs w:val="28"/>
        </w:rPr>
        <w:t>the early</w:t>
      </w:r>
      <w:r w:rsidR="009A0108" w:rsidRPr="00D91B90">
        <w:rPr>
          <w:sz w:val="28"/>
          <w:szCs w:val="28"/>
        </w:rPr>
        <w:t xml:space="preserve"> morning hours of Saturday, September 20th. </w:t>
      </w:r>
      <w:r w:rsidRPr="00D91B90">
        <w:rPr>
          <w:sz w:val="28"/>
          <w:szCs w:val="28"/>
        </w:rPr>
        <w:t>This nurse</w:t>
      </w:r>
      <w:r w:rsidR="009A0108" w:rsidRPr="00D91B90">
        <w:rPr>
          <w:sz w:val="28"/>
          <w:szCs w:val="28"/>
        </w:rPr>
        <w:t xml:space="preserve"> knew Mr. Sinclair by name and at some </w:t>
      </w:r>
      <w:r w:rsidRPr="00D91B90">
        <w:rPr>
          <w:sz w:val="28"/>
          <w:szCs w:val="28"/>
        </w:rPr>
        <w:t xml:space="preserve">point, </w:t>
      </w:r>
      <w:r w:rsidRPr="00D91B90">
        <w:rPr>
          <w:sz w:val="28"/>
          <w:szCs w:val="28"/>
        </w:rPr>
        <w:t>between 3:00 a.m. to 5:00 a.m. she spoke to Mr. Sinclai</w:t>
      </w:r>
      <w:r w:rsidRPr="00D91B90">
        <w:rPr>
          <w:sz w:val="28"/>
          <w:szCs w:val="28"/>
        </w:rPr>
        <w:t xml:space="preserve">r. </w:t>
      </w:r>
      <w:r w:rsidRPr="00D91B90">
        <w:rPr>
          <w:sz w:val="28"/>
          <w:szCs w:val="28"/>
        </w:rPr>
        <w:t xml:space="preserve">His response was </w:t>
      </w:r>
      <w:r w:rsidRPr="00D91B90">
        <w:rPr>
          <w:sz w:val="28"/>
          <w:szCs w:val="28"/>
        </w:rPr>
        <w:t>garbled,</w:t>
      </w:r>
      <w:r w:rsidRPr="00D91B90">
        <w:rPr>
          <w:sz w:val="28"/>
          <w:szCs w:val="28"/>
        </w:rPr>
        <w:t xml:space="preserve"> and she described him </w:t>
      </w:r>
      <w:r w:rsidRPr="00D91B90">
        <w:rPr>
          <w:sz w:val="28"/>
          <w:szCs w:val="28"/>
        </w:rPr>
        <w:t>as lethargic</w:t>
      </w:r>
      <w:r w:rsidRPr="00D91B90">
        <w:rPr>
          <w:sz w:val="28"/>
          <w:szCs w:val="28"/>
        </w:rPr>
        <w:t xml:space="preserve">, but the nurse did not ask Mr. Sinclair how </w:t>
      </w:r>
      <w:r w:rsidRPr="00D91B90">
        <w:rPr>
          <w:sz w:val="28"/>
          <w:szCs w:val="28"/>
        </w:rPr>
        <w:t>he was</w:t>
      </w:r>
      <w:r w:rsidRPr="00D91B90">
        <w:rPr>
          <w:sz w:val="28"/>
          <w:szCs w:val="28"/>
        </w:rPr>
        <w:t xml:space="preserve"> feeling or determine if he had seen a </w:t>
      </w:r>
      <w:r w:rsidRPr="00D91B90">
        <w:rPr>
          <w:sz w:val="28"/>
          <w:szCs w:val="28"/>
        </w:rPr>
        <w:t>doctor. At</w:t>
      </w:r>
      <w:r w:rsidRPr="00D91B90">
        <w:rPr>
          <w:sz w:val="28"/>
          <w:szCs w:val="28"/>
        </w:rPr>
        <w:t xml:space="preserve"> 3:41 a.m. on September 20th, Mr. Sinclair </w:t>
      </w:r>
      <w:r w:rsidR="00AE4E92" w:rsidRPr="00D91B90">
        <w:rPr>
          <w:sz w:val="28"/>
          <w:szCs w:val="28"/>
        </w:rPr>
        <w:t>wheeled himself</w:t>
      </w:r>
      <w:r w:rsidRPr="00D91B90">
        <w:rPr>
          <w:sz w:val="28"/>
          <w:szCs w:val="28"/>
        </w:rPr>
        <w:t xml:space="preserve"> back into the waiting room from the </w:t>
      </w:r>
      <w:r w:rsidR="00AE4E92" w:rsidRPr="00D91B90">
        <w:rPr>
          <w:sz w:val="28"/>
          <w:szCs w:val="28"/>
        </w:rPr>
        <w:t>washroom area</w:t>
      </w:r>
      <w:r w:rsidRPr="00D91B90">
        <w:rPr>
          <w:sz w:val="28"/>
          <w:szCs w:val="28"/>
        </w:rPr>
        <w:t xml:space="preserve"> and the video shows him slumped in his </w:t>
      </w:r>
      <w:r w:rsidR="00AE4E92" w:rsidRPr="00D91B90">
        <w:rPr>
          <w:sz w:val="28"/>
          <w:szCs w:val="28"/>
        </w:rPr>
        <w:t>chair again</w:t>
      </w:r>
      <w:r w:rsidRPr="00D91B90">
        <w:rPr>
          <w:sz w:val="28"/>
          <w:szCs w:val="28"/>
        </w:rPr>
        <w:t xml:space="preserve">. At approximately 4:00 a.m., a triage nurse </w:t>
      </w:r>
      <w:r w:rsidR="00AE4E92" w:rsidRPr="00D91B90">
        <w:rPr>
          <w:sz w:val="28"/>
          <w:szCs w:val="28"/>
        </w:rPr>
        <w:t>moved through</w:t>
      </w:r>
      <w:r w:rsidRPr="00D91B90">
        <w:rPr>
          <w:sz w:val="28"/>
          <w:szCs w:val="28"/>
        </w:rPr>
        <w:t xml:space="preserve"> the waiting room </w:t>
      </w:r>
      <w:r w:rsidRPr="00D91B90">
        <w:rPr>
          <w:sz w:val="28"/>
          <w:szCs w:val="28"/>
        </w:rPr>
        <w:lastRenderedPageBreak/>
        <w:t xml:space="preserve">checking on the status </w:t>
      </w:r>
      <w:r w:rsidR="00AE4E92" w:rsidRPr="00D91B90">
        <w:rPr>
          <w:sz w:val="28"/>
          <w:szCs w:val="28"/>
        </w:rPr>
        <w:t>of people</w:t>
      </w:r>
      <w:r w:rsidRPr="00D91B90">
        <w:rPr>
          <w:sz w:val="28"/>
          <w:szCs w:val="28"/>
        </w:rPr>
        <w:t xml:space="preserve"> in the waiting room who had been triaged </w:t>
      </w:r>
      <w:r w:rsidR="00AE4E92" w:rsidRPr="00D91B90">
        <w:rPr>
          <w:sz w:val="28"/>
          <w:szCs w:val="28"/>
        </w:rPr>
        <w:t>and were</w:t>
      </w:r>
      <w:r w:rsidRPr="00D91B90">
        <w:rPr>
          <w:sz w:val="28"/>
          <w:szCs w:val="28"/>
        </w:rPr>
        <w:t xml:space="preserve"> waiting to see a physician. He said he </w:t>
      </w:r>
      <w:r w:rsidR="00AE4E92" w:rsidRPr="00D91B90">
        <w:rPr>
          <w:sz w:val="28"/>
          <w:szCs w:val="28"/>
        </w:rPr>
        <w:t>checked Brian</w:t>
      </w:r>
      <w:r w:rsidRPr="00D91B90">
        <w:rPr>
          <w:sz w:val="28"/>
          <w:szCs w:val="28"/>
        </w:rPr>
        <w:t xml:space="preserve"> Sinclair’s wrist to see if he was wearing </w:t>
      </w:r>
      <w:r w:rsidR="00AE4E92" w:rsidRPr="00D91B90">
        <w:rPr>
          <w:sz w:val="28"/>
          <w:szCs w:val="28"/>
        </w:rPr>
        <w:t>a wristband</w:t>
      </w:r>
      <w:r w:rsidRPr="00D91B90">
        <w:rPr>
          <w:sz w:val="28"/>
          <w:szCs w:val="28"/>
        </w:rPr>
        <w:t xml:space="preserve">, which would indicate he had been </w:t>
      </w:r>
      <w:r w:rsidR="00AE4E92" w:rsidRPr="00D91B90">
        <w:rPr>
          <w:sz w:val="28"/>
          <w:szCs w:val="28"/>
        </w:rPr>
        <w:t>triaged. Because</w:t>
      </w:r>
      <w:r w:rsidRPr="00D91B90">
        <w:rPr>
          <w:sz w:val="28"/>
          <w:szCs w:val="28"/>
        </w:rPr>
        <w:t xml:space="preserve"> Mr. Sinclair was sleeping and was not </w:t>
      </w:r>
      <w:r w:rsidR="00AE4E92" w:rsidRPr="00D91B90">
        <w:rPr>
          <w:sz w:val="28"/>
          <w:szCs w:val="28"/>
        </w:rPr>
        <w:t>wearing a</w:t>
      </w:r>
      <w:r w:rsidRPr="00D91B90">
        <w:rPr>
          <w:sz w:val="28"/>
          <w:szCs w:val="28"/>
        </w:rPr>
        <w:t xml:space="preserve"> wristband, he assumed that Mr. Sinclair had </w:t>
      </w:r>
      <w:r w:rsidR="00AE4E92" w:rsidRPr="00D91B90">
        <w:rPr>
          <w:sz w:val="28"/>
          <w:szCs w:val="28"/>
        </w:rPr>
        <w:t>been discharged</w:t>
      </w:r>
      <w:r w:rsidRPr="00D91B90">
        <w:rPr>
          <w:sz w:val="28"/>
          <w:szCs w:val="28"/>
        </w:rPr>
        <w:t xml:space="preserve"> earlier and was waiting for a pickup, </w:t>
      </w:r>
      <w:r w:rsidR="00AE4E92" w:rsidRPr="00D91B90">
        <w:rPr>
          <w:sz w:val="28"/>
          <w:szCs w:val="28"/>
        </w:rPr>
        <w:t>or he</w:t>
      </w:r>
      <w:r w:rsidRPr="00D91B90">
        <w:rPr>
          <w:sz w:val="28"/>
          <w:szCs w:val="28"/>
        </w:rPr>
        <w:t xml:space="preserve"> was homeless and seeking shelter or perhaps </w:t>
      </w:r>
      <w:r w:rsidR="00AE4E92" w:rsidRPr="00D91B90">
        <w:rPr>
          <w:sz w:val="28"/>
          <w:szCs w:val="28"/>
        </w:rPr>
        <w:t>was detained</w:t>
      </w:r>
      <w:r w:rsidRPr="00D91B90">
        <w:rPr>
          <w:sz w:val="28"/>
          <w:szCs w:val="28"/>
        </w:rPr>
        <w:t xml:space="preserve"> as an intoxicated person. The triage </w:t>
      </w:r>
      <w:r w:rsidR="00AE4E92" w:rsidRPr="00D91B90">
        <w:rPr>
          <w:sz w:val="28"/>
          <w:szCs w:val="28"/>
        </w:rPr>
        <w:t>nurse made</w:t>
      </w:r>
      <w:r w:rsidRPr="00D91B90">
        <w:rPr>
          <w:sz w:val="28"/>
          <w:szCs w:val="28"/>
        </w:rPr>
        <w:t xml:space="preserve"> no further inquiries. At 4:39 a.m., Mr. </w:t>
      </w:r>
      <w:r w:rsidR="00AE4E92" w:rsidRPr="00D91B90">
        <w:rPr>
          <w:sz w:val="28"/>
          <w:szCs w:val="28"/>
        </w:rPr>
        <w:t>Sinclair can</w:t>
      </w:r>
      <w:r w:rsidRPr="00D91B90">
        <w:rPr>
          <w:sz w:val="28"/>
          <w:szCs w:val="28"/>
        </w:rPr>
        <w:t xml:space="preserve"> be seen on the video wheeling himself out of </w:t>
      </w:r>
      <w:r w:rsidR="00AE4E92" w:rsidRPr="00D91B90">
        <w:rPr>
          <w:sz w:val="28"/>
          <w:szCs w:val="28"/>
        </w:rPr>
        <w:t>the washroom</w:t>
      </w:r>
      <w:r w:rsidRPr="00D91B90">
        <w:rPr>
          <w:sz w:val="28"/>
          <w:szCs w:val="28"/>
        </w:rPr>
        <w:t xml:space="preserve"> area. For the rest of Saturday </w:t>
      </w:r>
      <w:r w:rsidR="00AE4E92" w:rsidRPr="00D91B90">
        <w:rPr>
          <w:sz w:val="28"/>
          <w:szCs w:val="28"/>
        </w:rPr>
        <w:t>morning,</w:t>
      </w:r>
      <w:r w:rsidRPr="00D91B90">
        <w:rPr>
          <w:sz w:val="28"/>
          <w:szCs w:val="28"/>
        </w:rPr>
        <w:t xml:space="preserve"> </w:t>
      </w:r>
      <w:r w:rsidR="00AE4E92" w:rsidRPr="00D91B90">
        <w:rPr>
          <w:sz w:val="28"/>
          <w:szCs w:val="28"/>
        </w:rPr>
        <w:t>he sat</w:t>
      </w:r>
      <w:r w:rsidRPr="00D91B90">
        <w:rPr>
          <w:sz w:val="28"/>
          <w:szCs w:val="28"/>
        </w:rPr>
        <w:t xml:space="preserve"> in his wheelchair with the video camera cat</w:t>
      </w:r>
      <w:r w:rsidR="00AE4E92" w:rsidRPr="00D91B90">
        <w:rPr>
          <w:sz w:val="28"/>
          <w:szCs w:val="28"/>
        </w:rPr>
        <w:t>ching changes of his body’s position and movement.</w:t>
      </w:r>
    </w:p>
    <w:p w14:paraId="3495628B" w14:textId="74723482" w:rsidR="00AE4E92" w:rsidRPr="00D91B90" w:rsidRDefault="00AE4E92">
      <w:pPr>
        <w:rPr>
          <w:sz w:val="28"/>
          <w:szCs w:val="28"/>
        </w:rPr>
      </w:pPr>
      <w:r w:rsidRPr="00D91B90">
        <w:rPr>
          <w:sz w:val="28"/>
          <w:szCs w:val="28"/>
        </w:rPr>
        <w:t xml:space="preserve">In the early afternoon of Saturday September 20th, </w:t>
      </w:r>
      <w:r w:rsidRPr="00D91B90">
        <w:rPr>
          <w:sz w:val="28"/>
          <w:szCs w:val="28"/>
        </w:rPr>
        <w:t>Mr. Sinclair</w:t>
      </w:r>
      <w:r w:rsidRPr="00D91B90">
        <w:rPr>
          <w:sz w:val="28"/>
          <w:szCs w:val="28"/>
        </w:rPr>
        <w:t xml:space="preserve"> vomited. A man whose son was a patient in </w:t>
      </w:r>
      <w:r w:rsidRPr="00D91B90">
        <w:rPr>
          <w:sz w:val="28"/>
          <w:szCs w:val="28"/>
        </w:rPr>
        <w:t>the emergency</w:t>
      </w:r>
      <w:r w:rsidRPr="00D91B90">
        <w:rPr>
          <w:sz w:val="28"/>
          <w:szCs w:val="28"/>
        </w:rPr>
        <w:t xml:space="preserve"> waiting room said he noticed Brian </w:t>
      </w:r>
      <w:r w:rsidRPr="00D91B90">
        <w:rPr>
          <w:sz w:val="28"/>
          <w:szCs w:val="28"/>
        </w:rPr>
        <w:t>Sinclair right</w:t>
      </w:r>
      <w:r w:rsidRPr="00D91B90">
        <w:rPr>
          <w:sz w:val="28"/>
          <w:szCs w:val="28"/>
        </w:rPr>
        <w:t xml:space="preserve"> away because he looked obviously distressed. At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 xml:space="preserve">12:42 p.m. that day, the man approached the </w:t>
      </w:r>
      <w:r w:rsidRPr="00D91B90">
        <w:rPr>
          <w:sz w:val="28"/>
          <w:szCs w:val="28"/>
        </w:rPr>
        <w:t>security guard</w:t>
      </w:r>
      <w:r w:rsidRPr="00D91B90">
        <w:rPr>
          <w:sz w:val="28"/>
          <w:szCs w:val="28"/>
        </w:rPr>
        <w:t xml:space="preserve"> and told the guard that a man was </w:t>
      </w:r>
      <w:r w:rsidRPr="00D91B90">
        <w:rPr>
          <w:sz w:val="28"/>
          <w:szCs w:val="28"/>
        </w:rPr>
        <w:t>vomiting. The</w:t>
      </w:r>
      <w:r w:rsidRPr="00D91B90">
        <w:rPr>
          <w:sz w:val="28"/>
          <w:szCs w:val="28"/>
        </w:rPr>
        <w:t xml:space="preserve"> guard called housekeeping to clean </w:t>
      </w:r>
      <w:r w:rsidR="00321584" w:rsidRPr="00D91B90">
        <w:rPr>
          <w:sz w:val="28"/>
          <w:szCs w:val="28"/>
        </w:rPr>
        <w:t>up but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did not</w:t>
      </w:r>
      <w:r w:rsidRPr="00D91B90">
        <w:rPr>
          <w:sz w:val="28"/>
          <w:szCs w:val="28"/>
        </w:rPr>
        <w:t xml:space="preserve"> alert medical staff. He saw that Mr. Sinclair </w:t>
      </w:r>
      <w:r w:rsidRPr="00D91B90">
        <w:rPr>
          <w:sz w:val="28"/>
          <w:szCs w:val="28"/>
        </w:rPr>
        <w:t>was motionless</w:t>
      </w:r>
      <w:r w:rsidRPr="00D91B90">
        <w:rPr>
          <w:sz w:val="28"/>
          <w:szCs w:val="28"/>
        </w:rPr>
        <w:t xml:space="preserve"> and had his eyes closed and assumed </w:t>
      </w:r>
      <w:r w:rsidRPr="00D91B90">
        <w:rPr>
          <w:sz w:val="28"/>
          <w:szCs w:val="28"/>
        </w:rPr>
        <w:t>he was</w:t>
      </w:r>
      <w:r w:rsidRPr="00D91B90">
        <w:rPr>
          <w:sz w:val="28"/>
          <w:szCs w:val="28"/>
        </w:rPr>
        <w:t xml:space="preserve"> intoxicated and “sleeping it off”. He said he </w:t>
      </w:r>
      <w:r w:rsidRPr="00D91B90">
        <w:rPr>
          <w:sz w:val="28"/>
          <w:szCs w:val="28"/>
        </w:rPr>
        <w:t>made this</w:t>
      </w:r>
      <w:r w:rsidRPr="00D91B90">
        <w:rPr>
          <w:sz w:val="28"/>
          <w:szCs w:val="28"/>
        </w:rPr>
        <w:t xml:space="preserve"> assumption because Mr. Sin</w:t>
      </w:r>
      <w:r w:rsidRPr="00D91B90">
        <w:rPr>
          <w:sz w:val="28"/>
          <w:szCs w:val="28"/>
        </w:rPr>
        <w:t>clair looked to him like someone who was intoxicated.</w:t>
      </w:r>
    </w:p>
    <w:p w14:paraId="5C5C5CBE" w14:textId="77777777" w:rsidR="00321584" w:rsidRPr="00D91B90" w:rsidRDefault="00AE4E92">
      <w:pPr>
        <w:rPr>
          <w:sz w:val="28"/>
          <w:szCs w:val="28"/>
        </w:rPr>
      </w:pPr>
      <w:r w:rsidRPr="00D91B90">
        <w:rPr>
          <w:sz w:val="28"/>
          <w:szCs w:val="28"/>
        </w:rPr>
        <w:t xml:space="preserve">Later in the afternoon, the same man in the </w:t>
      </w:r>
      <w:r w:rsidR="00321584" w:rsidRPr="00D91B90">
        <w:rPr>
          <w:sz w:val="28"/>
          <w:szCs w:val="28"/>
        </w:rPr>
        <w:t>waiting room</w:t>
      </w:r>
      <w:r w:rsidRPr="00D91B90">
        <w:rPr>
          <w:sz w:val="28"/>
          <w:szCs w:val="28"/>
        </w:rPr>
        <w:t xml:space="preserve"> again saw Brian Sinclair vomit and again </w:t>
      </w:r>
      <w:r w:rsidR="00321584" w:rsidRPr="00D91B90">
        <w:rPr>
          <w:sz w:val="28"/>
          <w:szCs w:val="28"/>
        </w:rPr>
        <w:t>alerted the</w:t>
      </w:r>
      <w:r w:rsidRPr="00D91B90">
        <w:rPr>
          <w:sz w:val="28"/>
          <w:szCs w:val="28"/>
        </w:rPr>
        <w:t xml:space="preserve"> security guard because he thought Mr. </w:t>
      </w:r>
      <w:r w:rsidR="00321584" w:rsidRPr="00D91B90">
        <w:rPr>
          <w:sz w:val="28"/>
          <w:szCs w:val="28"/>
        </w:rPr>
        <w:t>Sinclair needed</w:t>
      </w:r>
      <w:r w:rsidRPr="00D91B90">
        <w:rPr>
          <w:sz w:val="28"/>
          <w:szCs w:val="28"/>
        </w:rPr>
        <w:t xml:space="preserve"> help. While housekeeping staff cleaned up, </w:t>
      </w:r>
      <w:r w:rsidR="00321584" w:rsidRPr="00D91B90">
        <w:rPr>
          <w:sz w:val="28"/>
          <w:szCs w:val="28"/>
        </w:rPr>
        <w:t>and</w:t>
      </w:r>
      <w:r w:rsidRPr="00D91B90">
        <w:rPr>
          <w:sz w:val="28"/>
          <w:szCs w:val="28"/>
        </w:rPr>
        <w:t xml:space="preserve"> </w:t>
      </w:r>
      <w:r w:rsidR="00321584" w:rsidRPr="00D91B90">
        <w:rPr>
          <w:sz w:val="28"/>
          <w:szCs w:val="28"/>
        </w:rPr>
        <w:t xml:space="preserve">a </w:t>
      </w:r>
      <w:r w:rsidRPr="00D91B90">
        <w:rPr>
          <w:sz w:val="28"/>
          <w:szCs w:val="28"/>
        </w:rPr>
        <w:t xml:space="preserve">basin was provided, no healthcare staff </w:t>
      </w:r>
      <w:r w:rsidR="00321584" w:rsidRPr="00D91B90">
        <w:rPr>
          <w:sz w:val="28"/>
          <w:szCs w:val="28"/>
        </w:rPr>
        <w:t>responded to</w:t>
      </w:r>
      <w:r w:rsidRPr="00D91B90">
        <w:rPr>
          <w:sz w:val="28"/>
          <w:szCs w:val="28"/>
        </w:rPr>
        <w:t xml:space="preserve"> Mr. Sinclair’s vomiting or the request for help </w:t>
      </w:r>
      <w:r w:rsidR="00321584" w:rsidRPr="00D91B90">
        <w:rPr>
          <w:sz w:val="28"/>
          <w:szCs w:val="28"/>
        </w:rPr>
        <w:t>from the</w:t>
      </w:r>
      <w:r w:rsidRPr="00D91B90">
        <w:rPr>
          <w:sz w:val="28"/>
          <w:szCs w:val="28"/>
        </w:rPr>
        <w:t xml:space="preserve"> member of the public. Nurses who testified at </w:t>
      </w:r>
      <w:r w:rsidR="00321584" w:rsidRPr="00D91B90">
        <w:rPr>
          <w:sz w:val="28"/>
          <w:szCs w:val="28"/>
        </w:rPr>
        <w:t>the inquest</w:t>
      </w:r>
      <w:r w:rsidRPr="00D91B90">
        <w:rPr>
          <w:sz w:val="28"/>
          <w:szCs w:val="28"/>
        </w:rPr>
        <w:t xml:space="preserve"> into Mr. Sinclair’s death confirmed that </w:t>
      </w:r>
      <w:r w:rsidR="00321584" w:rsidRPr="00D91B90">
        <w:rPr>
          <w:sz w:val="28"/>
          <w:szCs w:val="28"/>
        </w:rPr>
        <w:t>vomiting can</w:t>
      </w:r>
      <w:r w:rsidRPr="00D91B90">
        <w:rPr>
          <w:sz w:val="28"/>
          <w:szCs w:val="28"/>
        </w:rPr>
        <w:t xml:space="preserve"> be a sign of medical </w:t>
      </w:r>
      <w:r w:rsidR="00321584" w:rsidRPr="00D91B90">
        <w:rPr>
          <w:sz w:val="28"/>
          <w:szCs w:val="28"/>
        </w:rPr>
        <w:t>distress. Also,</w:t>
      </w:r>
      <w:r w:rsidRPr="00D91B90">
        <w:rPr>
          <w:sz w:val="28"/>
          <w:szCs w:val="28"/>
        </w:rPr>
        <w:t xml:space="preserve"> that afternoon, a nurse practitioner saw Mr</w:t>
      </w:r>
      <w:r w:rsidR="00321584" w:rsidRPr="00D91B90">
        <w:rPr>
          <w:sz w:val="28"/>
          <w:szCs w:val="28"/>
        </w:rPr>
        <w:t>. Sinclair and</w:t>
      </w:r>
      <w:r w:rsidR="00321584" w:rsidRPr="00D91B90">
        <w:rPr>
          <w:sz w:val="28"/>
          <w:szCs w:val="28"/>
        </w:rPr>
        <w:t xml:space="preserve"> noticed the basin he had been given </w:t>
      </w:r>
      <w:r w:rsidR="00321584" w:rsidRPr="00D91B90">
        <w:rPr>
          <w:sz w:val="28"/>
          <w:szCs w:val="28"/>
        </w:rPr>
        <w:t>after he</w:t>
      </w:r>
      <w:r w:rsidR="00321584" w:rsidRPr="00D91B90">
        <w:rPr>
          <w:sz w:val="28"/>
          <w:szCs w:val="28"/>
        </w:rPr>
        <w:t xml:space="preserve"> vomited. She thought someone else had </w:t>
      </w:r>
      <w:r w:rsidR="00321584" w:rsidRPr="00D91B90">
        <w:rPr>
          <w:sz w:val="28"/>
          <w:szCs w:val="28"/>
        </w:rPr>
        <w:t>attended to</w:t>
      </w:r>
      <w:r w:rsidR="00321584" w:rsidRPr="00D91B90">
        <w:rPr>
          <w:sz w:val="28"/>
          <w:szCs w:val="28"/>
        </w:rPr>
        <w:t xml:space="preserve"> him and did not check if he needed care. Later </w:t>
      </w:r>
      <w:r w:rsidR="00321584" w:rsidRPr="00D91B90">
        <w:rPr>
          <w:sz w:val="28"/>
          <w:szCs w:val="28"/>
        </w:rPr>
        <w:t>in the</w:t>
      </w:r>
      <w:r w:rsidR="00321584" w:rsidRPr="00D91B90">
        <w:rPr>
          <w:sz w:val="28"/>
          <w:szCs w:val="28"/>
        </w:rPr>
        <w:t xml:space="preserve"> day, she passed Brian Sinclair, whose head </w:t>
      </w:r>
      <w:r w:rsidR="00321584" w:rsidRPr="00D91B90">
        <w:rPr>
          <w:sz w:val="28"/>
          <w:szCs w:val="28"/>
        </w:rPr>
        <w:t>was slumped</w:t>
      </w:r>
      <w:r w:rsidR="00321584" w:rsidRPr="00D91B90">
        <w:rPr>
          <w:sz w:val="28"/>
          <w:szCs w:val="28"/>
        </w:rPr>
        <w:t xml:space="preserve"> to the side. She assumed he was sleeping </w:t>
      </w:r>
      <w:r w:rsidR="00321584" w:rsidRPr="00D91B90">
        <w:rPr>
          <w:sz w:val="28"/>
          <w:szCs w:val="28"/>
        </w:rPr>
        <w:t>and that</w:t>
      </w:r>
      <w:r w:rsidR="00321584" w:rsidRPr="00D91B90">
        <w:rPr>
          <w:sz w:val="28"/>
          <w:szCs w:val="28"/>
        </w:rPr>
        <w:t xml:space="preserve"> he was simply waiting for a bed in another </w:t>
      </w:r>
      <w:r w:rsidR="00321584" w:rsidRPr="00D91B90">
        <w:rPr>
          <w:sz w:val="28"/>
          <w:szCs w:val="28"/>
        </w:rPr>
        <w:t>area because</w:t>
      </w:r>
      <w:r w:rsidR="00321584" w:rsidRPr="00D91B90">
        <w:rPr>
          <w:sz w:val="28"/>
          <w:szCs w:val="28"/>
        </w:rPr>
        <w:t xml:space="preserve"> someone had already taken care of </w:t>
      </w:r>
      <w:r w:rsidR="00321584" w:rsidRPr="00D91B90">
        <w:rPr>
          <w:sz w:val="28"/>
          <w:szCs w:val="28"/>
        </w:rPr>
        <w:t xml:space="preserve">him. </w:t>
      </w:r>
    </w:p>
    <w:p w14:paraId="653ECFD3" w14:textId="05636EC9" w:rsidR="00AE4E92" w:rsidRPr="00D91B90" w:rsidRDefault="00321584">
      <w:pPr>
        <w:rPr>
          <w:sz w:val="28"/>
          <w:szCs w:val="28"/>
        </w:rPr>
      </w:pPr>
      <w:r w:rsidRPr="00D91B90">
        <w:rPr>
          <w:sz w:val="28"/>
          <w:szCs w:val="28"/>
        </w:rPr>
        <w:t>On</w:t>
      </w:r>
      <w:r w:rsidRPr="00D91B90">
        <w:rPr>
          <w:sz w:val="28"/>
          <w:szCs w:val="28"/>
        </w:rPr>
        <w:t xml:space="preserve"> Saturday evening, a couple waiting in </w:t>
      </w:r>
      <w:r w:rsidRPr="00D91B90">
        <w:rPr>
          <w:sz w:val="28"/>
          <w:szCs w:val="28"/>
        </w:rPr>
        <w:t>the emergency</w:t>
      </w:r>
      <w:r w:rsidRPr="00D91B90">
        <w:rPr>
          <w:sz w:val="28"/>
          <w:szCs w:val="28"/>
        </w:rPr>
        <w:t xml:space="preserve"> room with their daughter intervened </w:t>
      </w:r>
      <w:r w:rsidRPr="00D91B90">
        <w:rPr>
          <w:sz w:val="28"/>
          <w:szCs w:val="28"/>
        </w:rPr>
        <w:t>on behalf</w:t>
      </w:r>
      <w:r w:rsidRPr="00D91B90">
        <w:rPr>
          <w:sz w:val="28"/>
          <w:szCs w:val="28"/>
        </w:rPr>
        <w:t xml:space="preserve"> of Mr. Sinclair. They had first come to the HSC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 xml:space="preserve">on the </w:t>
      </w:r>
      <w:r w:rsidRPr="00D91B90">
        <w:rPr>
          <w:sz w:val="28"/>
          <w:szCs w:val="28"/>
        </w:rPr>
        <w:lastRenderedPageBreak/>
        <w:t xml:space="preserve">evening of Friday, September 19th and </w:t>
      </w:r>
      <w:r w:rsidRPr="00D91B90">
        <w:rPr>
          <w:sz w:val="28"/>
          <w:szCs w:val="28"/>
        </w:rPr>
        <w:t>when they</w:t>
      </w:r>
      <w:r w:rsidRPr="00D91B90">
        <w:rPr>
          <w:sz w:val="28"/>
          <w:szCs w:val="28"/>
        </w:rPr>
        <w:t xml:space="preserve"> returned the following evening, the woman </w:t>
      </w:r>
      <w:r w:rsidRPr="00D91B90">
        <w:rPr>
          <w:sz w:val="28"/>
          <w:szCs w:val="28"/>
        </w:rPr>
        <w:t>was alarmed</w:t>
      </w:r>
      <w:r w:rsidRPr="00D91B90">
        <w:rPr>
          <w:sz w:val="28"/>
          <w:szCs w:val="28"/>
        </w:rPr>
        <w:t xml:space="preserve"> because she noticed that Mr. Sinclair was </w:t>
      </w:r>
      <w:r w:rsidRPr="00D91B90">
        <w:rPr>
          <w:sz w:val="28"/>
          <w:szCs w:val="28"/>
        </w:rPr>
        <w:t>still in</w:t>
      </w:r>
      <w:r w:rsidRPr="00D91B90">
        <w:rPr>
          <w:sz w:val="28"/>
          <w:szCs w:val="28"/>
        </w:rPr>
        <w:t xml:space="preserve"> the same position. She approached a student nu</w:t>
      </w:r>
      <w:r w:rsidRPr="00D91B90">
        <w:rPr>
          <w:sz w:val="28"/>
          <w:szCs w:val="28"/>
        </w:rPr>
        <w:t xml:space="preserve">rse </w:t>
      </w:r>
      <w:r w:rsidRPr="00D91B90">
        <w:rPr>
          <w:sz w:val="28"/>
          <w:szCs w:val="28"/>
        </w:rPr>
        <w:t>in the same position. She approached a student nurse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and told her why she was concerned. The student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nurse replied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that people stay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in the waiting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room after they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are released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because they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have nowhere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else to go and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that homeless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people use the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ED to sleep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and stay warm.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She also told a security supervisor that she thought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someone should check on him, but no one did. The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final video image of Mr. Sinclair, captured at 11:45 p.m.</w:t>
      </w:r>
      <w:r w:rsidR="00332AF8"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that night</w:t>
      </w:r>
      <w:r w:rsidR="00332AF8" w:rsidRPr="00D91B90">
        <w:rPr>
          <w:sz w:val="28"/>
          <w:szCs w:val="28"/>
        </w:rPr>
        <w:t xml:space="preserve">, </w:t>
      </w:r>
      <w:r w:rsidR="00332AF8" w:rsidRPr="00D91B90">
        <w:rPr>
          <w:sz w:val="28"/>
          <w:szCs w:val="28"/>
        </w:rPr>
        <w:t>shows him in the same location he was in at</w:t>
      </w:r>
      <w:r w:rsidR="00332AF8" w:rsidRPr="00D91B90">
        <w:rPr>
          <w:sz w:val="28"/>
          <w:szCs w:val="28"/>
        </w:rPr>
        <w:t xml:space="preserve"> </w:t>
      </w:r>
      <w:r w:rsidR="00332AF8" w:rsidRPr="00D91B90">
        <w:rPr>
          <w:sz w:val="28"/>
          <w:szCs w:val="28"/>
        </w:rPr>
        <w:t>4:37 p</w:t>
      </w:r>
      <w:r w:rsidR="00332AF8" w:rsidRPr="00D91B90">
        <w:rPr>
          <w:sz w:val="28"/>
          <w:szCs w:val="28"/>
        </w:rPr>
        <w:t>.m.</w:t>
      </w:r>
    </w:p>
    <w:p w14:paraId="529DD4EF" w14:textId="768935BA" w:rsidR="00332AF8" w:rsidRPr="00D91B90" w:rsidRDefault="00332AF8">
      <w:pPr>
        <w:rPr>
          <w:sz w:val="28"/>
          <w:szCs w:val="28"/>
        </w:rPr>
      </w:pPr>
      <w:r w:rsidRPr="00D91B90">
        <w:rPr>
          <w:sz w:val="28"/>
          <w:szCs w:val="28"/>
        </w:rPr>
        <w:t>Just after midnight, the same woman again approached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a security guard because she was concerned that Mr.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 xml:space="preserve">Sinclair has not </w:t>
      </w:r>
      <w:r w:rsidRPr="00D91B90">
        <w:rPr>
          <w:sz w:val="28"/>
          <w:szCs w:val="28"/>
        </w:rPr>
        <w:t>moved,</w:t>
      </w:r>
      <w:r w:rsidRPr="00D91B90">
        <w:rPr>
          <w:sz w:val="28"/>
          <w:szCs w:val="28"/>
        </w:rPr>
        <w:t xml:space="preserve"> and she feared he was dead.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At first, the guard replied that he was probably just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intoxicated, but when she insisted that something was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wrong, the guard went over to Mr. Sinclair. When he did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 xml:space="preserve">not respond to being tapped and pinched, the </w:t>
      </w:r>
      <w:r w:rsidRPr="00D91B90">
        <w:rPr>
          <w:sz w:val="28"/>
          <w:szCs w:val="28"/>
        </w:rPr>
        <w:t>guard realized</w:t>
      </w:r>
      <w:r w:rsidRPr="00D91B90">
        <w:rPr>
          <w:sz w:val="28"/>
          <w:szCs w:val="28"/>
        </w:rPr>
        <w:t xml:space="preserve"> Mr. Sinclair was dead and wheeled him </w:t>
      </w:r>
      <w:r w:rsidRPr="00D91B90">
        <w:rPr>
          <w:sz w:val="28"/>
          <w:szCs w:val="28"/>
        </w:rPr>
        <w:t>to nursing</w:t>
      </w:r>
      <w:r w:rsidRPr="00D91B90">
        <w:rPr>
          <w:sz w:val="28"/>
          <w:szCs w:val="28"/>
        </w:rPr>
        <w:t xml:space="preserve"> staff. CPR was attempted, but it was too </w:t>
      </w:r>
      <w:r w:rsidRPr="00D91B90">
        <w:rPr>
          <w:sz w:val="28"/>
          <w:szCs w:val="28"/>
        </w:rPr>
        <w:t>late. Brian</w:t>
      </w:r>
      <w:r w:rsidRPr="00D91B90">
        <w:rPr>
          <w:sz w:val="28"/>
          <w:szCs w:val="28"/>
        </w:rPr>
        <w:t xml:space="preserve"> Sinclair was pronounced dead at 12:51 a.m. </w:t>
      </w:r>
      <w:r w:rsidRPr="00D91B90">
        <w:rPr>
          <w:sz w:val="28"/>
          <w:szCs w:val="28"/>
        </w:rPr>
        <w:t>on September</w:t>
      </w:r>
      <w:r w:rsidRPr="00D91B90">
        <w:rPr>
          <w:sz w:val="28"/>
          <w:szCs w:val="28"/>
        </w:rPr>
        <w:t xml:space="preserve"> 21st, 2008. The doctor`s letter that he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was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to give to a nurse was found in his jacket pock</w:t>
      </w:r>
      <w:r w:rsidRPr="00D91B90">
        <w:rPr>
          <w:sz w:val="28"/>
          <w:szCs w:val="28"/>
        </w:rPr>
        <w:t xml:space="preserve">et. </w:t>
      </w:r>
    </w:p>
    <w:p w14:paraId="08DF0534" w14:textId="43236011" w:rsidR="0076054C" w:rsidRPr="00D91B90" w:rsidRDefault="0076054C">
      <w:pPr>
        <w:rPr>
          <w:sz w:val="28"/>
          <w:szCs w:val="28"/>
        </w:rPr>
      </w:pPr>
      <w:r w:rsidRPr="00D91B90">
        <w:rPr>
          <w:sz w:val="28"/>
          <w:szCs w:val="28"/>
        </w:rPr>
        <w:t xml:space="preserve">By the time Mr. Sinclair’s death was discovered, </w:t>
      </w:r>
      <w:r w:rsidRPr="00D91B90">
        <w:rPr>
          <w:sz w:val="28"/>
          <w:szCs w:val="28"/>
        </w:rPr>
        <w:t>rigor mortis</w:t>
      </w:r>
      <w:r w:rsidRPr="00D91B90">
        <w:rPr>
          <w:sz w:val="28"/>
          <w:szCs w:val="28"/>
        </w:rPr>
        <w:t xml:space="preserve"> had set </w:t>
      </w:r>
      <w:r w:rsidRPr="00D91B90">
        <w:rPr>
          <w:sz w:val="28"/>
          <w:szCs w:val="28"/>
        </w:rPr>
        <w:t>in,</w:t>
      </w:r>
      <w:r w:rsidRPr="00D91B90">
        <w:rPr>
          <w:sz w:val="28"/>
          <w:szCs w:val="28"/>
        </w:rPr>
        <w:t xml:space="preserve"> and a time of death could not </w:t>
      </w:r>
      <w:r w:rsidRPr="00D91B90">
        <w:rPr>
          <w:sz w:val="28"/>
          <w:szCs w:val="28"/>
        </w:rPr>
        <w:t>be established</w:t>
      </w:r>
      <w:r w:rsidRPr="00D91B90">
        <w:rPr>
          <w:sz w:val="28"/>
          <w:szCs w:val="28"/>
        </w:rPr>
        <w:t xml:space="preserve">. The cause of death was acute </w:t>
      </w:r>
      <w:r w:rsidRPr="00D91B90">
        <w:rPr>
          <w:sz w:val="28"/>
          <w:szCs w:val="28"/>
        </w:rPr>
        <w:t>peritonitis that</w:t>
      </w:r>
      <w:r w:rsidRPr="00D91B90">
        <w:rPr>
          <w:sz w:val="28"/>
          <w:szCs w:val="28"/>
        </w:rPr>
        <w:t xml:space="preserve"> was a consequence of severe acute cystitis </w:t>
      </w:r>
      <w:r w:rsidRPr="00D91B90">
        <w:rPr>
          <w:sz w:val="28"/>
          <w:szCs w:val="28"/>
        </w:rPr>
        <w:t>or inflammation</w:t>
      </w:r>
      <w:r w:rsidRPr="00D91B90">
        <w:rPr>
          <w:sz w:val="28"/>
          <w:szCs w:val="28"/>
        </w:rPr>
        <w:t xml:space="preserve"> of the bladder. The severe </w:t>
      </w:r>
      <w:r w:rsidRPr="00D91B90">
        <w:rPr>
          <w:sz w:val="28"/>
          <w:szCs w:val="28"/>
        </w:rPr>
        <w:t>infection Mr.</w:t>
      </w:r>
      <w:r w:rsidRPr="00D91B90">
        <w:rPr>
          <w:sz w:val="28"/>
          <w:szCs w:val="28"/>
        </w:rPr>
        <w:t xml:space="preserve"> Sinclair experienced (called sepsis) caused </w:t>
      </w:r>
      <w:r w:rsidRPr="00D91B90">
        <w:rPr>
          <w:sz w:val="28"/>
          <w:szCs w:val="28"/>
        </w:rPr>
        <w:t>an inflammation</w:t>
      </w:r>
      <w:r w:rsidRPr="00D91B90">
        <w:rPr>
          <w:sz w:val="28"/>
          <w:szCs w:val="28"/>
        </w:rPr>
        <w:t xml:space="preserve"> of his abdominal cavity and his </w:t>
      </w:r>
      <w:r w:rsidRPr="00D91B90">
        <w:rPr>
          <w:sz w:val="28"/>
          <w:szCs w:val="28"/>
        </w:rPr>
        <w:t>blood pressure</w:t>
      </w:r>
      <w:r w:rsidRPr="00D91B90">
        <w:rPr>
          <w:sz w:val="28"/>
          <w:szCs w:val="28"/>
        </w:rPr>
        <w:t xml:space="preserve"> to drop. There was inadequate blood flow </w:t>
      </w:r>
      <w:r w:rsidRPr="00D91B90">
        <w:rPr>
          <w:sz w:val="28"/>
          <w:szCs w:val="28"/>
        </w:rPr>
        <w:t>to the</w:t>
      </w:r>
      <w:r w:rsidRPr="00D91B90">
        <w:rPr>
          <w:sz w:val="28"/>
          <w:szCs w:val="28"/>
        </w:rPr>
        <w:t xml:space="preserve"> vital organs, including his brain, which led to a </w:t>
      </w:r>
      <w:r w:rsidRPr="00D91B90">
        <w:rPr>
          <w:sz w:val="28"/>
          <w:szCs w:val="28"/>
        </w:rPr>
        <w:t>loss of</w:t>
      </w:r>
      <w:r w:rsidRPr="00D91B90">
        <w:rPr>
          <w:sz w:val="28"/>
          <w:szCs w:val="28"/>
        </w:rPr>
        <w:t xml:space="preserve"> consciousness and hypotensive shock. The autopsy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confirme</w:t>
      </w:r>
      <w:r w:rsidRPr="00D91B90">
        <w:rPr>
          <w:sz w:val="28"/>
          <w:szCs w:val="28"/>
        </w:rPr>
        <w:t>d he did not have drugs or alcohol in his system.</w:t>
      </w:r>
    </w:p>
    <w:p w14:paraId="3F2938AE" w14:textId="2BEF2D94" w:rsidR="0076054C" w:rsidRPr="00D91B90" w:rsidRDefault="0076054C">
      <w:pPr>
        <w:rPr>
          <w:sz w:val="28"/>
          <w:szCs w:val="28"/>
        </w:rPr>
      </w:pPr>
      <w:r w:rsidRPr="00D91B90">
        <w:rPr>
          <w:sz w:val="28"/>
          <w:szCs w:val="28"/>
        </w:rPr>
        <w:t xml:space="preserve">The HSC ED is the most comprehensive facility </w:t>
      </w:r>
      <w:r w:rsidRPr="00D91B90">
        <w:rPr>
          <w:sz w:val="28"/>
          <w:szCs w:val="28"/>
        </w:rPr>
        <w:t>in Manitoba</w:t>
      </w:r>
      <w:r w:rsidRPr="00D91B90">
        <w:rPr>
          <w:sz w:val="28"/>
          <w:szCs w:val="28"/>
        </w:rPr>
        <w:t xml:space="preserve"> and </w:t>
      </w:r>
      <w:r w:rsidR="00D91B90" w:rsidRPr="00D91B90">
        <w:rPr>
          <w:sz w:val="28"/>
          <w:szCs w:val="28"/>
        </w:rPr>
        <w:t>northwestern</w:t>
      </w:r>
      <w:r w:rsidRPr="00D91B90">
        <w:rPr>
          <w:sz w:val="28"/>
          <w:szCs w:val="28"/>
        </w:rPr>
        <w:t xml:space="preserve"> Ontario. In the time </w:t>
      </w:r>
      <w:r w:rsidRPr="00D91B90">
        <w:rPr>
          <w:sz w:val="28"/>
          <w:szCs w:val="28"/>
        </w:rPr>
        <w:t>that Mr</w:t>
      </w:r>
      <w:r w:rsidRPr="00D91B90">
        <w:rPr>
          <w:sz w:val="28"/>
          <w:szCs w:val="28"/>
        </w:rPr>
        <w:t xml:space="preserve">. Sinclair was at the HSC ED, 150 other </w:t>
      </w:r>
      <w:r w:rsidRPr="00D91B90">
        <w:rPr>
          <w:sz w:val="28"/>
          <w:szCs w:val="28"/>
        </w:rPr>
        <w:t>patients came</w:t>
      </w:r>
      <w:r w:rsidRPr="00D91B90">
        <w:rPr>
          <w:sz w:val="28"/>
          <w:szCs w:val="28"/>
        </w:rPr>
        <w:t xml:space="preserve"> to the ED.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All 150 of them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were triaged and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all were treated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or voluntarily left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without</w:t>
      </w:r>
      <w:r w:rsidRPr="00D91B90">
        <w:rPr>
          <w:sz w:val="28"/>
          <w:szCs w:val="28"/>
        </w:rPr>
        <w:t xml:space="preserve"> being seen.</w:t>
      </w:r>
    </w:p>
    <w:p w14:paraId="72D593B7" w14:textId="12309F3D" w:rsidR="00D91B90" w:rsidRPr="00D91B90" w:rsidRDefault="00D91B90">
      <w:pPr>
        <w:rPr>
          <w:b/>
          <w:bCs/>
          <w:sz w:val="28"/>
          <w:szCs w:val="28"/>
          <w:u w:val="single"/>
        </w:rPr>
      </w:pPr>
      <w:r w:rsidRPr="00D91B90">
        <w:rPr>
          <w:b/>
          <w:bCs/>
          <w:sz w:val="28"/>
          <w:szCs w:val="28"/>
          <w:u w:val="single"/>
        </w:rPr>
        <w:t>Conclusion</w:t>
      </w:r>
    </w:p>
    <w:p w14:paraId="2AF31024" w14:textId="6E599E9B" w:rsidR="0076054C" w:rsidRPr="00D91B90" w:rsidRDefault="0076054C">
      <w:pPr>
        <w:rPr>
          <w:sz w:val="28"/>
          <w:szCs w:val="28"/>
        </w:rPr>
      </w:pPr>
      <w:r w:rsidRPr="00D91B90">
        <w:rPr>
          <w:sz w:val="28"/>
          <w:szCs w:val="28"/>
        </w:rPr>
        <w:t xml:space="preserve">Brian </w:t>
      </w:r>
      <w:r w:rsidRPr="00D91B90">
        <w:rPr>
          <w:sz w:val="28"/>
          <w:szCs w:val="28"/>
        </w:rPr>
        <w:t>Sinclair came</w:t>
      </w:r>
      <w:r w:rsidRPr="00D91B90">
        <w:rPr>
          <w:sz w:val="28"/>
          <w:szCs w:val="28"/>
        </w:rPr>
        <w:t xml:space="preserve"> to </w:t>
      </w:r>
      <w:r w:rsidRPr="00D91B90">
        <w:rPr>
          <w:sz w:val="28"/>
          <w:szCs w:val="28"/>
        </w:rPr>
        <w:t>the HSC</w:t>
      </w:r>
      <w:r w:rsidRPr="00D91B90">
        <w:rPr>
          <w:sz w:val="28"/>
          <w:szCs w:val="28"/>
        </w:rPr>
        <w:t xml:space="preserve"> ED seeking urgent, but not critical care. Had </w:t>
      </w:r>
      <w:r w:rsidRPr="00D91B90">
        <w:rPr>
          <w:sz w:val="28"/>
          <w:szCs w:val="28"/>
        </w:rPr>
        <w:t>he received</w:t>
      </w:r>
      <w:r w:rsidRPr="00D91B90">
        <w:rPr>
          <w:sz w:val="28"/>
          <w:szCs w:val="28"/>
        </w:rPr>
        <w:t xml:space="preserve"> the care he needed, he would not have </w:t>
      </w:r>
      <w:r w:rsidRPr="00D91B90">
        <w:rPr>
          <w:sz w:val="28"/>
          <w:szCs w:val="28"/>
        </w:rPr>
        <w:t>died. His</w:t>
      </w:r>
      <w:r w:rsidRPr="00D91B90">
        <w:rPr>
          <w:sz w:val="28"/>
          <w:szCs w:val="28"/>
        </w:rPr>
        <w:t xml:space="preserve"> presence in the waiting room was visible to HSC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>staff, but he was not seen as a patient needing care.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lastRenderedPageBreak/>
        <w:t>Instead,</w:t>
      </w:r>
      <w:r w:rsidRPr="00D91B90">
        <w:rPr>
          <w:sz w:val="28"/>
          <w:szCs w:val="28"/>
        </w:rPr>
        <w:t xml:space="preserve"> he only appeared as someone to be ignored.</w:t>
      </w:r>
      <w:r w:rsidRPr="00D91B90">
        <w:rPr>
          <w:sz w:val="28"/>
          <w:szCs w:val="28"/>
        </w:rPr>
        <w:t xml:space="preserve"> </w:t>
      </w:r>
      <w:r w:rsidRPr="00D91B90">
        <w:rPr>
          <w:sz w:val="28"/>
          <w:szCs w:val="28"/>
        </w:rPr>
        <w:t xml:space="preserve">Because staff assumed that he was homeless </w:t>
      </w:r>
      <w:r w:rsidRPr="00D91B90">
        <w:rPr>
          <w:sz w:val="28"/>
          <w:szCs w:val="28"/>
        </w:rPr>
        <w:t>or intoxicated</w:t>
      </w:r>
      <w:r w:rsidRPr="00D91B90">
        <w:rPr>
          <w:sz w:val="28"/>
          <w:szCs w:val="28"/>
        </w:rPr>
        <w:t xml:space="preserve"> or just hanging around the ED, no </w:t>
      </w:r>
      <w:r w:rsidRPr="00D91B90">
        <w:rPr>
          <w:sz w:val="28"/>
          <w:szCs w:val="28"/>
        </w:rPr>
        <w:t>inquiries were</w:t>
      </w:r>
      <w:r w:rsidRPr="00D91B90">
        <w:rPr>
          <w:sz w:val="28"/>
          <w:szCs w:val="28"/>
        </w:rPr>
        <w:t xml:space="preserve"> made into why he was still in the waiting </w:t>
      </w:r>
      <w:r w:rsidRPr="00D91B90">
        <w:rPr>
          <w:sz w:val="28"/>
          <w:szCs w:val="28"/>
        </w:rPr>
        <w:t>room at</w:t>
      </w:r>
      <w:r w:rsidRPr="00D91B90">
        <w:rPr>
          <w:sz w:val="28"/>
          <w:szCs w:val="28"/>
        </w:rPr>
        <w:t xml:space="preserve"> any point during the 34 hours that passed </w:t>
      </w:r>
      <w:r w:rsidRPr="00D91B90">
        <w:rPr>
          <w:sz w:val="28"/>
          <w:szCs w:val="28"/>
        </w:rPr>
        <w:t>after he</w:t>
      </w:r>
      <w:r w:rsidRPr="00D91B90">
        <w:rPr>
          <w:sz w:val="28"/>
          <w:szCs w:val="28"/>
        </w:rPr>
        <w:t xml:space="preserve"> wheeled himself in. Even as his medical </w:t>
      </w:r>
      <w:r w:rsidRPr="00D91B90">
        <w:rPr>
          <w:sz w:val="28"/>
          <w:szCs w:val="28"/>
        </w:rPr>
        <w:t>situation worsened</w:t>
      </w:r>
      <w:r w:rsidRPr="00D91B90">
        <w:rPr>
          <w:sz w:val="28"/>
          <w:szCs w:val="28"/>
        </w:rPr>
        <w:t xml:space="preserve"> and he began vomiting and slumping </w:t>
      </w:r>
      <w:r w:rsidRPr="00D91B90">
        <w:rPr>
          <w:sz w:val="28"/>
          <w:szCs w:val="28"/>
        </w:rPr>
        <w:t>further in</w:t>
      </w:r>
      <w:r w:rsidRPr="00D91B90">
        <w:rPr>
          <w:sz w:val="28"/>
          <w:szCs w:val="28"/>
        </w:rPr>
        <w:t xml:space="preserve"> his chair, no one saw him as a patient in </w:t>
      </w:r>
      <w:r w:rsidRPr="00D91B90">
        <w:rPr>
          <w:sz w:val="28"/>
          <w:szCs w:val="28"/>
        </w:rPr>
        <w:t>distress. Even</w:t>
      </w:r>
      <w:r w:rsidRPr="00D91B90">
        <w:rPr>
          <w:sz w:val="28"/>
          <w:szCs w:val="28"/>
        </w:rPr>
        <w:t xml:space="preserve"> when members of the public intervened on </w:t>
      </w:r>
      <w:r w:rsidRPr="00D91B90">
        <w:rPr>
          <w:sz w:val="28"/>
          <w:szCs w:val="28"/>
        </w:rPr>
        <w:t>his behalf</w:t>
      </w:r>
      <w:r w:rsidRPr="00D91B90">
        <w:rPr>
          <w:sz w:val="28"/>
          <w:szCs w:val="28"/>
        </w:rPr>
        <w:t xml:space="preserve">, HSC ED staff members were quick to </w:t>
      </w:r>
      <w:r w:rsidRPr="00D91B90">
        <w:rPr>
          <w:sz w:val="28"/>
          <w:szCs w:val="28"/>
        </w:rPr>
        <w:t>explain that</w:t>
      </w:r>
      <w:r w:rsidRPr="00D91B90">
        <w:rPr>
          <w:sz w:val="28"/>
          <w:szCs w:val="28"/>
        </w:rPr>
        <w:t xml:space="preserve"> he was not sick, but rather sleeping or </w:t>
      </w:r>
      <w:r w:rsidR="00D91B90" w:rsidRPr="00D91B90">
        <w:rPr>
          <w:sz w:val="28"/>
          <w:szCs w:val="28"/>
        </w:rPr>
        <w:t>intoxicated. This</w:t>
      </w:r>
      <w:r w:rsidRPr="00D91B90">
        <w:rPr>
          <w:sz w:val="28"/>
          <w:szCs w:val="28"/>
        </w:rPr>
        <w:t xml:space="preserve"> blindness to Mr. S</w:t>
      </w:r>
      <w:r w:rsidR="00D91B90" w:rsidRPr="00D91B90">
        <w:rPr>
          <w:sz w:val="28"/>
          <w:szCs w:val="28"/>
        </w:rPr>
        <w:t>inclair’s experiences allowed him to die in plain sight.</w:t>
      </w:r>
    </w:p>
    <w:p w14:paraId="7F268A07" w14:textId="60EF96F7" w:rsidR="00D91B90" w:rsidRPr="00D91B90" w:rsidRDefault="00D91B90">
      <w:pPr>
        <w:rPr>
          <w:sz w:val="28"/>
          <w:szCs w:val="28"/>
        </w:rPr>
      </w:pPr>
      <w:r w:rsidRPr="00D91B90">
        <w:rPr>
          <w:sz w:val="28"/>
          <w:szCs w:val="28"/>
        </w:rPr>
        <w:t>Excerpt from “Out of Sight: Interim Report from Brian Sinclair Working Group”</w:t>
      </w:r>
    </w:p>
    <w:p w14:paraId="627F6442" w14:textId="123B8C2A" w:rsidR="00D91B90" w:rsidRPr="00D91B90" w:rsidRDefault="00D91B90">
      <w:pPr>
        <w:rPr>
          <w:sz w:val="28"/>
          <w:szCs w:val="28"/>
        </w:rPr>
      </w:pPr>
      <w:hyperlink r:id="rId5" w:history="1">
        <w:r w:rsidRPr="00D91B90">
          <w:rPr>
            <w:rStyle w:val="Hyperlink"/>
            <w:sz w:val="28"/>
            <w:szCs w:val="28"/>
          </w:rPr>
          <w:t>https://www.dropbox.com/s/wxf3v5uh2pun0pf/Out%20of%20Sight%20Final.pdf?dl=0</w:t>
        </w:r>
      </w:hyperlink>
    </w:p>
    <w:p w14:paraId="32154451" w14:textId="77777777" w:rsidR="00D91B90" w:rsidRPr="00D91B90" w:rsidRDefault="00D91B90">
      <w:pPr>
        <w:rPr>
          <w:sz w:val="28"/>
          <w:szCs w:val="28"/>
        </w:rPr>
      </w:pPr>
    </w:p>
    <w:sectPr w:rsidR="00D91B90" w:rsidRPr="00D91B9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DKysDA2NTcyNjNS0lEKTi0uzszPAykwrAUAbc50tSwAAAA="/>
  </w:docVars>
  <w:rsids>
    <w:rsidRoot w:val="009A0108"/>
    <w:rsid w:val="00321584"/>
    <w:rsid w:val="00332AF8"/>
    <w:rsid w:val="0076054C"/>
    <w:rsid w:val="009A0108"/>
    <w:rsid w:val="00AE4E92"/>
    <w:rsid w:val="00CD7B15"/>
    <w:rsid w:val="00D25D02"/>
    <w:rsid w:val="00D91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54806"/>
  <w15:chartTrackingRefBased/>
  <w15:docId w15:val="{EEC54361-C4CB-4485-8D1B-854EDAE3D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1B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1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dropbox.com/s/wxf3v5uh2pun0pf/Out%20of%20Sight%20Final.pdf?dl=0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1459</Words>
  <Characters>831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Peltier</dc:creator>
  <cp:keywords/>
  <dc:description/>
  <cp:lastModifiedBy>Cindy Peltier</cp:lastModifiedBy>
  <cp:revision>1</cp:revision>
  <dcterms:created xsi:type="dcterms:W3CDTF">2022-08-12T21:11:00Z</dcterms:created>
  <dcterms:modified xsi:type="dcterms:W3CDTF">2022-08-12T21:46:00Z</dcterms:modified>
</cp:coreProperties>
</file>